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73DA7B" w14:textId="71B32F9E" w:rsidR="00030EE3" w:rsidRPr="009D3861" w:rsidRDefault="009009DC" w:rsidP="00025909">
      <w:pPr>
        <w:spacing w:after="0" w:line="276" w:lineRule="auto"/>
        <w:ind w:right="283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8562D83" w14:textId="77777777" w:rsidR="00025909" w:rsidRPr="00916B24" w:rsidRDefault="009D3861" w:rsidP="0019521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r w:rsidRPr="00916B24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КРИТЕРИЈУМИ ЗА ИЗБОР </w:t>
      </w:r>
      <w:r w:rsidR="00025909" w:rsidRPr="00916B24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>ПРОЈЕКАТА</w:t>
      </w:r>
    </w:p>
    <w:p w14:paraId="29B941CE" w14:textId="7D024E73" w:rsidR="009D3861" w:rsidRPr="000A0766" w:rsidRDefault="009D3861" w:rsidP="0019521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195212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породичне куће, станов</w:t>
      </w:r>
      <w:r w:rsidR="00F26C03" w:rsidRPr="00195212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Pr="00195212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и стамбене </w:t>
      </w:r>
      <w:r w:rsidR="00F26C03" w:rsidRPr="00195212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граде</w:t>
      </w:r>
      <w:r w:rsidRPr="00195212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195212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195212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32E6BEB5" w:rsidR="009D3861" w:rsidRPr="00195212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195212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195212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195212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тамбен</w:t>
            </w:r>
            <w:r w:rsidR="00F26C03" w:rsidRPr="00195212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195212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град</w:t>
            </w:r>
            <w:r w:rsidR="00F26C03" w:rsidRPr="00195212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195212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 породичн</w:t>
            </w:r>
            <w:r w:rsidR="00F26C03" w:rsidRPr="00195212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195212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 w:rsidRPr="00195212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195212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 w:rsidRPr="00195212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195212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16B24" w:rsidRPr="000A0766" w14:paraId="61B684FA" w14:textId="77777777" w:rsidTr="00916B24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D97C03C" w14:textId="77777777" w:rsidR="00916B24" w:rsidRPr="000A0766" w:rsidRDefault="00916B24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77777777" w:rsidR="009D3861" w:rsidRPr="00195212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1952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 w:rsidRPr="001952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мбене зграде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195212" w:rsidRPr="000A0766" w:rsidRDefault="00195212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FE8A22" w:rsidR="009D3861" w:rsidRPr="000A0766" w:rsidRDefault="00916B24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BF7FEF8" w14:textId="66AB0ABE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7ACED17F" w14:textId="77777777"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8DBD28C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FD5612" w14:textId="66654A75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стамбене зграде и 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4A051D9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90ED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2A261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439D67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D42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F0E97A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286D08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E4A7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E92E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D63795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F9D93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F635B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AFF0D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C33E6C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298C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D083D1C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C4E16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0AD43F51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D04FC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54F8A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E50B5C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8DCA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5879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7F933EE6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9828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F177F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2A2894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1026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6053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942652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7996DB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D012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975D93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303CC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9E6B7A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EDC9B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027E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D9846F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1F940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7F742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28A2B2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E8996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50D1B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810261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A6508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D4C2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1EC8DA6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927F6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2F331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16B24" w:rsidRPr="000A0766" w14:paraId="7ED0AE20" w14:textId="77777777" w:rsidTr="00916B24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6293E6" w14:textId="77777777" w:rsidR="00916B24" w:rsidRPr="000A0766" w:rsidRDefault="00916B24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398203E5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701084" w14:textId="77777777"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</w:p>
          <w:p w14:paraId="583663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9AA26BD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DC47C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BB549E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08F5163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9CE55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1836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0029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61C6E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191324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34B2C1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53D33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9BD9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1FA114C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E726D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CA516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7B835E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A74A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DBFE5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7686F61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F9BBE5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AA2CD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75FF0D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9CB7B6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0A0A7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D4B53C3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A787E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679CC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07B45E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DD932B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402C292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35D4A9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14:paraId="1DC33B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32A6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EFD4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2DBD6A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FA8B3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57C98C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1DC7BC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59F0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1ABE6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A1F7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590C9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01C6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A7FA1E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32EB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4CB7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6E1072F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71E6F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B579D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73C3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18491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9213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FA4B49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727A5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CCFA2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1F63D218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B178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26520B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B56413" w14:textId="125EB9CD" w:rsidR="009D3861" w:rsidRPr="000A0766" w:rsidRDefault="00916B24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D273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2F39889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A438B6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20751C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359D8B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39E56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213A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8DB0061" w14:textId="14A7CD3A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4AA494D" w14:textId="77777777"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C187D3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974F4" w14:textId="6E4C4675"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EC90D5E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89B41B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CF1798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4FF6A50E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12B65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E96C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03F30D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6F4A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3E6EF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0CB91D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42B0E2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8887B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EDA0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A6791D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81141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0F97C5E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3E095A" w14:textId="77777777" w:rsidR="00195212" w:rsidRPr="000A0766" w:rsidRDefault="00195212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1EB713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24DE3F" w14:textId="5E19910C"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6ED4EE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DE98EA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6B7B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F040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3376FD8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12814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F699CB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31718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801F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A08B91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0224BC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237750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51BA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088C7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C1EC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70A0BE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593B41" w14:textId="7DC27E06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325B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0F24104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76BE5B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1A06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F62E01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911A6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DE9FB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5DA87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4FC4D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3E415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2C583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14621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451D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3CB58C1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FE2B2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302AA09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E94B5B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14:paraId="6B18C42B" w14:textId="34FCDA78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30E0CC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F2A73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C721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21161F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0F015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B2F943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48FD711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E75C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CAED4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BFCC7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E8775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3630D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18850A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71FB1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BA70D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AAFE7B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C1C3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23779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76661F86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5A68F3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78EE9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123EAD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D43D8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48785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66702A8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99A5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00E20044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011C52" w14:textId="4DD2AD2C" w:rsidR="009D3861" w:rsidRPr="000A0766" w:rsidRDefault="00916B24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82D6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6346AC1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0E73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246514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40A422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604C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31B56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916B24" w:rsidRPr="000A0766" w14:paraId="79D9BF5E" w14:textId="77777777" w:rsidTr="00916B24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34136B" w14:textId="77777777" w:rsidR="00916B24" w:rsidRPr="000A0766" w:rsidRDefault="00916B24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6E9F6538" w:rsidR="009D3861" w:rsidRPr="006D76A1" w:rsidRDefault="00E55D56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72536F" w:rsidRPr="000A0766" w14:paraId="10A97B69" w14:textId="77777777" w:rsidTr="00C9427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53F9F8" w14:textId="77777777" w:rsidR="0072536F" w:rsidRDefault="0072536F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77777777" w:rsidR="009D3861" w:rsidRPr="00195212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1952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 w:rsidRPr="001952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мбене зграде</w:t>
            </w:r>
          </w:p>
          <w:p w14:paraId="05316741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06BFD9CE" w:rsidR="009D3861" w:rsidRPr="000A0766" w:rsidRDefault="0072536F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7C02194" w14:textId="77777777"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09137900" w14:textId="77777777" w:rsidR="0072536F" w:rsidRDefault="0072536F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916B2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19E2E5A4" w:rsidR="00E55D56" w:rsidRPr="006D76A1" w:rsidRDefault="00E55D56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14:paraId="4C0045EA" w14:textId="77777777" w:rsidTr="00916B2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916B2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916B2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916B24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916B24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916B24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916B2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916B24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916B24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916B24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916B24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916B24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916B24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916B24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916B24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916B24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916B24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916B24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916B24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916B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916B24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916B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916B24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916B24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916B24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916B24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916B24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916B24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916B24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916B24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916B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916B24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916B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916B2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916B2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916B2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77777777" w:rsidR="00E55D56" w:rsidRPr="00195212" w:rsidRDefault="00E55D56" w:rsidP="00916B24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1952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 w:rsidRPr="001952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мбене зграде</w:t>
            </w:r>
          </w:p>
          <w:p w14:paraId="70342D84" w14:textId="77777777" w:rsidR="00E55D56" w:rsidRPr="000A0766" w:rsidRDefault="00E55D56" w:rsidP="00916B2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916B2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916B24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14:paraId="6868B590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916B24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916B24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916B24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916B2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916B24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916B24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916B24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916B24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916B24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916B24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916B24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E55D56" w:rsidRPr="000A0766" w14:paraId="7F37C42F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916B24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916B24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916B24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916B2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916B24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916B24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916B24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916B24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916B24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916B24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0A0766" w14:paraId="34B46022" w14:textId="77777777" w:rsidTr="00916B2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06036219" w:rsidR="00E55D56" w:rsidRPr="000A0766" w:rsidRDefault="0072536F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916B24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14:paraId="65FE4016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916B24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916B24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916B24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8B79FBC" w14:textId="47C86D06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6F0B66CE" w14:textId="77777777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22213ACF" w14:textId="77777777" w:rsidTr="00916B2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22137" w14:textId="2D2607E2" w:rsidR="005D55ED" w:rsidRPr="006D76A1" w:rsidRDefault="005D55ED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. З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за стамбен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зград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ко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јима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је одобрен захтев за прикључење на даљински систем грејања</w:t>
            </w:r>
          </w:p>
        </w:tc>
      </w:tr>
      <w:tr w:rsidR="005D55ED" w:rsidRPr="000A0766" w14:paraId="16546611" w14:textId="77777777" w:rsidTr="00916B2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9EC8A" w14:textId="77777777" w:rsidR="005D55ED" w:rsidRPr="000A0766" w:rsidRDefault="005D55ED" w:rsidP="00916B2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06577782" w14:textId="77777777" w:rsidTr="00916B2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DC5E70" w14:textId="77777777" w:rsidR="005D55ED" w:rsidRPr="000A0766" w:rsidRDefault="005D55ED" w:rsidP="00916B24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FB45F" w14:textId="77777777" w:rsidR="005D55ED" w:rsidRPr="000A0766" w:rsidRDefault="005D55ED" w:rsidP="00916B24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05307A7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906548" w14:textId="77777777" w:rsidR="005D55ED" w:rsidRPr="000A0766" w:rsidRDefault="005D55ED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8A57B2" w14:textId="77777777" w:rsidR="005D55ED" w:rsidRPr="000A0766" w:rsidRDefault="005D55ED" w:rsidP="00916B24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6174952A" w14:textId="77777777" w:rsidTr="00916B2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597026" w14:textId="77777777" w:rsidR="005D55ED" w:rsidRPr="000A0766" w:rsidRDefault="005D55ED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063E1" w14:textId="77777777" w:rsidR="005D55ED" w:rsidRPr="000A0766" w:rsidRDefault="005D55ED" w:rsidP="00916B24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7438288D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8B51B6" w14:textId="77777777" w:rsidR="005D55ED" w:rsidRPr="000A0766" w:rsidRDefault="005D55ED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CA8AB6" w14:textId="77777777" w:rsidR="005D55ED" w:rsidRPr="000A0766" w:rsidRDefault="005D55ED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9B19886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78B185" w14:textId="77777777" w:rsidR="005D55ED" w:rsidRPr="000A0766" w:rsidRDefault="005D55ED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3EFE61" w14:textId="77777777" w:rsidR="005D55ED" w:rsidRPr="000A0766" w:rsidRDefault="005D55ED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7348A7BD" w14:textId="77777777" w:rsidTr="00916B24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34F284" w14:textId="77777777" w:rsidR="005D55ED" w:rsidRPr="000A0766" w:rsidRDefault="005D55ED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E534A11" w14:textId="77777777" w:rsidTr="00916B24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57EC2E" w14:textId="77777777" w:rsidR="005D55ED" w:rsidRPr="000A0766" w:rsidRDefault="005D55ED" w:rsidP="00916B24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0C778D" w14:textId="77777777" w:rsidR="005D55ED" w:rsidRPr="000A0766" w:rsidRDefault="005D55ED" w:rsidP="00916B24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FD1700E" w14:textId="77777777" w:rsidTr="00916B24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4D52F4" w14:textId="77777777" w:rsidR="005D55ED" w:rsidRPr="000A0766" w:rsidRDefault="005D55ED" w:rsidP="00916B24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4403E" w14:textId="77777777" w:rsidR="005D55ED" w:rsidRPr="000A0766" w:rsidRDefault="005D55ED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11B22F1" w14:textId="77777777" w:rsidTr="00916B24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4815B" w14:textId="77777777" w:rsidR="005D55ED" w:rsidRPr="000A0766" w:rsidRDefault="005D55ED" w:rsidP="00916B24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A369B5" w14:textId="77777777" w:rsidR="005D55ED" w:rsidRPr="000A0766" w:rsidRDefault="005D55ED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722DC054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83763" w14:textId="77777777" w:rsidR="005D55ED" w:rsidRPr="000A0766" w:rsidRDefault="005D55ED" w:rsidP="00916B24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1C7E1" w14:textId="77777777" w:rsidR="005D55ED" w:rsidRPr="000A0766" w:rsidRDefault="005D55ED" w:rsidP="00916B24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4802EDEB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383C31" w14:textId="77777777" w:rsidR="005D55ED" w:rsidRPr="000A0766" w:rsidRDefault="005D55ED" w:rsidP="00916B24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6A105F" w14:textId="77777777" w:rsidR="005D55ED" w:rsidRPr="000A0766" w:rsidRDefault="005D55ED" w:rsidP="00916B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2519A27F" w14:textId="77777777" w:rsidTr="00916B24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6E2F4E" w14:textId="77777777" w:rsidR="005D55ED" w:rsidRPr="000A0766" w:rsidRDefault="005D55ED" w:rsidP="00916B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24B9B3E1" w14:textId="77777777" w:rsidTr="00916B24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7BAFD6" w14:textId="77777777" w:rsidR="005D55ED" w:rsidRPr="000A0766" w:rsidRDefault="005D55ED" w:rsidP="00916B24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58C72" w14:textId="77777777" w:rsidR="005D55ED" w:rsidRPr="000A0766" w:rsidRDefault="005D55ED" w:rsidP="00916B24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422A3C9C" w14:textId="77777777" w:rsidTr="00916B24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676A4" w14:textId="77777777" w:rsidR="005D55ED" w:rsidRPr="000A0766" w:rsidRDefault="005D55ED" w:rsidP="00916B24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721205" w14:textId="77777777" w:rsidR="005D55ED" w:rsidRPr="000A0766" w:rsidRDefault="005D55ED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59087DD6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6401A3" w14:textId="77777777" w:rsidR="005D55ED" w:rsidRPr="000A0766" w:rsidRDefault="005D55ED" w:rsidP="00916B24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9FC9AB" w14:textId="77777777" w:rsidR="005D55ED" w:rsidRPr="000A0766" w:rsidRDefault="005D55ED" w:rsidP="00916B24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31D1335D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D056FB" w14:textId="77777777" w:rsidR="005D55ED" w:rsidRPr="000A0766" w:rsidRDefault="005D55ED" w:rsidP="00916B24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A5A5AA" w14:textId="77777777" w:rsidR="005D55ED" w:rsidRPr="000A0766" w:rsidRDefault="005D55ED" w:rsidP="00916B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0C660BF5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AC5100" w14:textId="77777777" w:rsidR="005D55ED" w:rsidRPr="000A0766" w:rsidRDefault="005D55ED" w:rsidP="00916B24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C3B27" w14:textId="77777777" w:rsidR="005D55ED" w:rsidRPr="000A0766" w:rsidRDefault="005D55ED" w:rsidP="00916B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796B62C" w14:textId="77777777" w:rsidTr="00916B2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55FBD" w14:textId="77777777" w:rsidR="005D55ED" w:rsidRPr="000A0766" w:rsidRDefault="005D55ED" w:rsidP="00916B2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51428B25" w14:textId="77777777" w:rsidTr="00916B2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D767AA" w14:textId="5EC8600E" w:rsidR="005D55ED" w:rsidRPr="00195212" w:rsidRDefault="005D55ED" w:rsidP="00916B24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1952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фактор заузетости површине за </w:t>
            </w:r>
            <w:r w:rsidRPr="001952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  <w:p w14:paraId="61B0A8A4" w14:textId="77777777" w:rsidR="005D55ED" w:rsidRPr="000A0766" w:rsidRDefault="005D55ED" w:rsidP="00916B2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5FD8F97E" w14:textId="77777777" w:rsidTr="00916B2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E0F60B" w14:textId="77777777" w:rsidR="005D55ED" w:rsidRPr="000A0766" w:rsidRDefault="005D55ED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BB12D" w14:textId="77777777" w:rsidR="005D55ED" w:rsidRPr="000A0766" w:rsidRDefault="005D55ED" w:rsidP="00916B24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14:paraId="34E565C3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83C87" w14:textId="77777777" w:rsidR="005D55ED" w:rsidRPr="000A0766" w:rsidRDefault="005D55ED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6D424" w14:textId="77777777" w:rsidR="005D55ED" w:rsidRPr="000A0766" w:rsidRDefault="005D55ED" w:rsidP="00916B24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243DD07A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DA6E8" w14:textId="77777777" w:rsidR="005D55ED" w:rsidRPr="000A0766" w:rsidRDefault="005D55ED" w:rsidP="00916B24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8ED8B" w14:textId="77777777" w:rsidR="005D55ED" w:rsidRPr="000A0766" w:rsidRDefault="005D55ED" w:rsidP="00916B24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A3F2E9" w14:textId="77777777" w:rsidTr="00916B2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3B035" w14:textId="77777777" w:rsidR="005D55ED" w:rsidRPr="000A0766" w:rsidRDefault="005D55ED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3BE3ED" w14:textId="77777777" w:rsidR="005D55ED" w:rsidRPr="000A0766" w:rsidRDefault="005D55ED" w:rsidP="00916B24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6FC93564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AA9921" w14:textId="77777777" w:rsidR="005D55ED" w:rsidRPr="000A0766" w:rsidRDefault="005D55ED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C16194" w14:textId="77777777" w:rsidR="005D55ED" w:rsidRPr="000A0766" w:rsidRDefault="005D55ED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74F4F155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123A3D" w14:textId="77777777" w:rsidR="005D55ED" w:rsidRPr="000A0766" w:rsidRDefault="005D55ED" w:rsidP="00916B24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50E1D7" w14:textId="77777777" w:rsidR="005D55ED" w:rsidRPr="000A0766" w:rsidRDefault="005D55ED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107BD720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DB505F" w14:textId="77777777" w:rsidR="005D55ED" w:rsidRPr="000A0766" w:rsidRDefault="005D55ED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74E83" w14:textId="77777777" w:rsidR="005D55ED" w:rsidRPr="000A0766" w:rsidRDefault="005D55ED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2488123C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8B0CD" w14:textId="77777777" w:rsidR="005D55ED" w:rsidRPr="000A0766" w:rsidRDefault="005D55ED" w:rsidP="00916B24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A3A1EE" w14:textId="77777777" w:rsidR="005D55ED" w:rsidRPr="000A0766" w:rsidRDefault="005D55ED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65AF37ED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05B6B" w14:textId="77777777" w:rsidR="005D55ED" w:rsidRPr="000A0766" w:rsidRDefault="005D55ED" w:rsidP="00916B24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FE69F" w14:textId="77777777" w:rsidR="005D55ED" w:rsidRPr="000A0766" w:rsidRDefault="005D55ED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5D047712" w14:textId="77777777" w:rsidTr="00916B24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252B8B" w14:textId="77777777" w:rsidR="005D55ED" w:rsidRPr="000A0766" w:rsidRDefault="005D55ED" w:rsidP="00916B24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0A0766" w14:paraId="10164883" w14:textId="77777777" w:rsidTr="00916B2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9A6F38" w14:textId="12DE1607" w:rsidR="005D55ED" w:rsidRPr="000A0766" w:rsidRDefault="0072536F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9A471" w14:textId="77777777" w:rsidR="005D55ED" w:rsidRPr="000A0766" w:rsidRDefault="005D55ED" w:rsidP="00916B24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14:paraId="5E05F4E6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88BAD" w14:textId="77777777" w:rsidR="005D55ED" w:rsidRPr="000A0766" w:rsidRDefault="005D55ED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434DA2" w14:textId="77777777" w:rsidR="005D55ED" w:rsidRPr="000A0766" w:rsidRDefault="005D55ED" w:rsidP="00916B24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15E33080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910C79" w14:textId="77777777" w:rsidR="005D55ED" w:rsidRPr="000A0766" w:rsidRDefault="005D55ED" w:rsidP="00916B24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84D88" w14:textId="77777777" w:rsidR="005D55ED" w:rsidRPr="000A0766" w:rsidRDefault="005D55ED" w:rsidP="00916B24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B8A4306" w14:textId="1E638687" w:rsidR="009D3861" w:rsidRDefault="005D55E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916B2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59B1105B" w:rsidR="005D55ED" w:rsidRPr="006D76A1" w:rsidRDefault="00F26C03" w:rsidP="00916B24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14:paraId="13086117" w14:textId="77777777" w:rsidTr="00916B2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916B2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916B2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916B24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916B24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916B2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916B24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916B24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916B24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916B24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916B24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916B24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916B24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916B24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916B24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916B24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916B24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916B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916B24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916B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916B24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916B24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916B24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916B24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916B24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916B24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916B24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916B24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916B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916B24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916B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916B2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916B2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916B24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916B24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14:paraId="2D5CA915" w14:textId="3C5F124F" w:rsidR="00F26C03" w:rsidRPr="00E51645" w:rsidRDefault="00F26C03" w:rsidP="00916B24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916B24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916B24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916B24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916B2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916B24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916B24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916B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916B24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916B24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916B24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916B24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916B24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916B24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195212">
        <w:trPr>
          <w:trHeight w:val="222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916B24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916B2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916B24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916B24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14:paraId="770EFB00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916B2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916B24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916B2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916B24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916B24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23A2B42D" w:rsidR="009D3861" w:rsidRPr="00E75D7C" w:rsidRDefault="00F26C03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263B01B3" w:rsidR="009D3861" w:rsidRPr="000A0766" w:rsidRDefault="0072536F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5991890F" w14:textId="566317E4" w:rsidR="00030EE3" w:rsidRPr="00037C7E" w:rsidRDefault="009D3861" w:rsidP="00037C7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  <w:bookmarkStart w:id="0" w:name="_GoBack"/>
      <w:bookmarkEnd w:id="0"/>
    </w:p>
    <w:sectPr w:rsidR="00030EE3" w:rsidRPr="00037C7E" w:rsidSect="00916B24">
      <w:headerReference w:type="default" r:id="rId8"/>
      <w:footerReference w:type="default" r:id="rId9"/>
      <w:pgSz w:w="11907" w:h="16840" w:code="9"/>
      <w:pgMar w:top="709" w:right="1134" w:bottom="851" w:left="1418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F47AD1" w14:textId="77777777" w:rsidR="002B4AA1" w:rsidRDefault="002B4AA1" w:rsidP="00CB7E8C">
      <w:pPr>
        <w:spacing w:after="0" w:line="240" w:lineRule="auto"/>
      </w:pPr>
      <w:r>
        <w:separator/>
      </w:r>
    </w:p>
  </w:endnote>
  <w:endnote w:type="continuationSeparator" w:id="0">
    <w:p w14:paraId="2E0E375D" w14:textId="77777777" w:rsidR="002B4AA1" w:rsidRDefault="002B4AA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618490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F71477" w14:textId="130DDBE1" w:rsidR="00037C7E" w:rsidRDefault="00037C7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D02C25" w14:textId="77777777" w:rsidR="00037C7E" w:rsidRDefault="00037C7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61251B" w14:textId="77777777" w:rsidR="002B4AA1" w:rsidRDefault="002B4AA1" w:rsidP="00CB7E8C">
      <w:pPr>
        <w:spacing w:after="0" w:line="240" w:lineRule="auto"/>
      </w:pPr>
      <w:r>
        <w:separator/>
      </w:r>
    </w:p>
  </w:footnote>
  <w:footnote w:type="continuationSeparator" w:id="0">
    <w:p w14:paraId="51C13145" w14:textId="77777777" w:rsidR="002B4AA1" w:rsidRDefault="002B4AA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B876B" w14:textId="34B2EB3E" w:rsidR="00916B24" w:rsidRPr="0066540E" w:rsidRDefault="00916B24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25909"/>
    <w:rsid w:val="00030EE3"/>
    <w:rsid w:val="00033A92"/>
    <w:rsid w:val="00035EFA"/>
    <w:rsid w:val="00037C7E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95212"/>
    <w:rsid w:val="00201EE4"/>
    <w:rsid w:val="0020470D"/>
    <w:rsid w:val="00215AAC"/>
    <w:rsid w:val="002264EA"/>
    <w:rsid w:val="002B31BC"/>
    <w:rsid w:val="002B4AA1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0F33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2536F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B24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163394-2F5E-4AA3-9C3A-7CF82CE28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929</Words>
  <Characters>1100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Jan Pazitnai</cp:lastModifiedBy>
  <cp:revision>10</cp:revision>
  <cp:lastPrinted>2021-07-21T07:14:00Z</cp:lastPrinted>
  <dcterms:created xsi:type="dcterms:W3CDTF">2022-05-23T12:25:00Z</dcterms:created>
  <dcterms:modified xsi:type="dcterms:W3CDTF">2022-06-21T08:22:00Z</dcterms:modified>
</cp:coreProperties>
</file>